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3ECFA6" w14:textId="77777777" w:rsidR="008B5A41" w:rsidRPr="008B5A41" w:rsidRDefault="008B5A41" w:rsidP="008B5A4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8B5A41">
        <w:rPr>
          <w:rFonts w:ascii="Segoe UI" w:eastAsia="Times New Roman" w:hAnsi="Segoe UI" w:cs="Segoe UI"/>
          <w:color w:val="263238"/>
          <w:sz w:val="21"/>
          <w:szCs w:val="21"/>
        </w:rPr>
        <w:t>Given the coordinates of four points in 2D space, return whether the four points could construct a square.</w:t>
      </w:r>
    </w:p>
    <w:p w14:paraId="64B0EF17" w14:textId="77777777" w:rsidR="008B5A41" w:rsidRPr="008B5A41" w:rsidRDefault="008B5A41" w:rsidP="008B5A4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8B5A41">
        <w:rPr>
          <w:rFonts w:ascii="Segoe UI" w:eastAsia="Times New Roman" w:hAnsi="Segoe UI" w:cs="Segoe UI"/>
          <w:color w:val="263238"/>
          <w:sz w:val="21"/>
          <w:szCs w:val="21"/>
        </w:rPr>
        <w:t>The coordinate (</w:t>
      </w:r>
      <w:proofErr w:type="spellStart"/>
      <w:proofErr w:type="gramStart"/>
      <w:r w:rsidRPr="008B5A41">
        <w:rPr>
          <w:rFonts w:ascii="Segoe UI" w:eastAsia="Times New Roman" w:hAnsi="Segoe UI" w:cs="Segoe UI"/>
          <w:color w:val="263238"/>
          <w:sz w:val="21"/>
          <w:szCs w:val="21"/>
        </w:rPr>
        <w:t>x,y</w:t>
      </w:r>
      <w:proofErr w:type="spellEnd"/>
      <w:proofErr w:type="gramEnd"/>
      <w:r w:rsidRPr="008B5A41">
        <w:rPr>
          <w:rFonts w:ascii="Segoe UI" w:eastAsia="Times New Roman" w:hAnsi="Segoe UI" w:cs="Segoe UI"/>
          <w:color w:val="263238"/>
          <w:sz w:val="21"/>
          <w:szCs w:val="21"/>
        </w:rPr>
        <w:t>) of a point is represented by an integer array with two integers.</w:t>
      </w:r>
    </w:p>
    <w:p w14:paraId="72D132BF" w14:textId="77777777" w:rsidR="008B5A41" w:rsidRPr="008B5A41" w:rsidRDefault="008B5A41" w:rsidP="008B5A4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8B5A41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:</w:t>
      </w:r>
    </w:p>
    <w:p w14:paraId="5E94D115" w14:textId="77777777" w:rsidR="008B5A41" w:rsidRPr="008B5A41" w:rsidRDefault="008B5A41" w:rsidP="008B5A41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B5A41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8B5A41">
        <w:rPr>
          <w:rFonts w:ascii="Consolas" w:eastAsia="Times New Roman" w:hAnsi="Consolas" w:cs="Consolas"/>
          <w:color w:val="263238"/>
          <w:sz w:val="20"/>
          <w:szCs w:val="20"/>
        </w:rPr>
        <w:t xml:space="preserve"> p1 = [0,0], p2 = [1,1], p3 = [1,0], p4 = [0,1]</w:t>
      </w:r>
    </w:p>
    <w:p w14:paraId="0E25EAAC" w14:textId="77777777" w:rsidR="008B5A41" w:rsidRPr="008B5A41" w:rsidRDefault="008B5A41" w:rsidP="008B5A41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B5A41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8B5A41">
        <w:rPr>
          <w:rFonts w:ascii="Consolas" w:eastAsia="Times New Roman" w:hAnsi="Consolas" w:cs="Consolas"/>
          <w:color w:val="263238"/>
          <w:sz w:val="20"/>
          <w:szCs w:val="20"/>
        </w:rPr>
        <w:t xml:space="preserve"> True</w:t>
      </w:r>
    </w:p>
    <w:p w14:paraId="5FA88C5E" w14:textId="77777777" w:rsidR="008B5A41" w:rsidRPr="008B5A41" w:rsidRDefault="008B5A41" w:rsidP="008B5A4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8B5A41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601DE1B7" w14:textId="77777777" w:rsidR="008B5A41" w:rsidRPr="008B5A41" w:rsidRDefault="008B5A41" w:rsidP="008B5A4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8B5A41">
        <w:rPr>
          <w:rFonts w:ascii="Segoe UI" w:eastAsia="Times New Roman" w:hAnsi="Segoe UI" w:cs="Segoe UI"/>
          <w:color w:val="263238"/>
          <w:sz w:val="21"/>
          <w:szCs w:val="21"/>
        </w:rPr>
        <w:t>Note:</w:t>
      </w:r>
    </w:p>
    <w:p w14:paraId="75691513" w14:textId="77777777" w:rsidR="008B5A41" w:rsidRPr="008B5A41" w:rsidRDefault="008B5A41" w:rsidP="008B5A4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8B5A41">
        <w:rPr>
          <w:rFonts w:ascii="Segoe UI" w:eastAsia="Times New Roman" w:hAnsi="Segoe UI" w:cs="Segoe UI"/>
          <w:color w:val="263238"/>
          <w:sz w:val="21"/>
          <w:szCs w:val="21"/>
        </w:rPr>
        <w:t>All the input integers are in the range [-10000, 10000].</w:t>
      </w:r>
    </w:p>
    <w:p w14:paraId="5B5A73CF" w14:textId="77777777" w:rsidR="008B5A41" w:rsidRPr="008B5A41" w:rsidRDefault="008B5A41" w:rsidP="008B5A4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8B5A41">
        <w:rPr>
          <w:rFonts w:ascii="Segoe UI" w:eastAsia="Times New Roman" w:hAnsi="Segoe UI" w:cs="Segoe UI"/>
          <w:color w:val="263238"/>
          <w:sz w:val="21"/>
          <w:szCs w:val="21"/>
        </w:rPr>
        <w:t>A valid square has four equal sides with positive length and four equal angles (90-degree angles).</w:t>
      </w:r>
    </w:p>
    <w:p w14:paraId="3819BA6B" w14:textId="77777777" w:rsidR="008B5A41" w:rsidRPr="008B5A41" w:rsidRDefault="008B5A41" w:rsidP="008B5A4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8B5A41">
        <w:rPr>
          <w:rFonts w:ascii="Segoe UI" w:eastAsia="Times New Roman" w:hAnsi="Segoe UI" w:cs="Segoe UI"/>
          <w:color w:val="263238"/>
          <w:sz w:val="21"/>
          <w:szCs w:val="21"/>
        </w:rPr>
        <w:t>Input points have no order.</w:t>
      </w:r>
    </w:p>
    <w:p w14:paraId="78DAD778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F46BA5"/>
    <w:multiLevelType w:val="multilevel"/>
    <w:tmpl w:val="C80882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tDQyNDI3Mza2tDRV0lEKTi0uzszPAykwrAUAL2bSWSwAAAA="/>
  </w:docVars>
  <w:rsids>
    <w:rsidRoot w:val="008868E2"/>
    <w:rsid w:val="008868E2"/>
    <w:rsid w:val="008B5A41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AC685DE-6A9A-4482-A792-C32BCE6F2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B5A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B5A4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B5A4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743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4</Characters>
  <Application>Microsoft Office Word</Application>
  <DocSecurity>0</DocSecurity>
  <Lines>3</Lines>
  <Paragraphs>1</Paragraphs>
  <ScaleCrop>false</ScaleCrop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20-01-10T03:06:00Z</dcterms:created>
  <dcterms:modified xsi:type="dcterms:W3CDTF">2020-01-10T03:06:00Z</dcterms:modified>
</cp:coreProperties>
</file>